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74" w:type="dxa"/>
        <w:tblInd w:w="-289" w:type="dxa"/>
        <w:tblLook w:val="04A0" w:firstRow="1" w:lastRow="0" w:firstColumn="1" w:lastColumn="0" w:noHBand="0" w:noVBand="1"/>
      </w:tblPr>
      <w:tblGrid>
        <w:gridCol w:w="2665"/>
        <w:gridCol w:w="100"/>
        <w:gridCol w:w="544"/>
        <w:gridCol w:w="970"/>
        <w:gridCol w:w="415"/>
        <w:gridCol w:w="757"/>
        <w:gridCol w:w="186"/>
        <w:gridCol w:w="1331"/>
        <w:gridCol w:w="541"/>
        <w:gridCol w:w="875"/>
        <w:gridCol w:w="1890"/>
      </w:tblGrid>
      <w:tr w:rsidR="004B048A" w:rsidRPr="002A565A" w:rsidTr="00FD4F64">
        <w:trPr>
          <w:trHeight w:val="685"/>
        </w:trPr>
        <w:tc>
          <w:tcPr>
            <w:tcW w:w="2765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19" w:type="dxa"/>
            <w:gridSpan w:val="8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E1E85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017CA1" w:rsidRPr="00017CA1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Real time PCR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17CA1" w:rsidRPr="00017CA1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CFX96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9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FD4F64">
        <w:trPr>
          <w:trHeight w:val="145"/>
        </w:trPr>
        <w:tc>
          <w:tcPr>
            <w:tcW w:w="10274" w:type="dxa"/>
            <w:gridSpan w:val="11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80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451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7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80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63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37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553884">
        <w:trPr>
          <w:trHeight w:val="260"/>
        </w:trPr>
        <w:tc>
          <w:tcPr>
            <w:tcW w:w="10274" w:type="dxa"/>
            <w:gridSpan w:val="11"/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</w:t>
            </w:r>
          </w:p>
        </w:tc>
      </w:tr>
      <w:tr w:rsidR="00553884" w:rsidTr="00553884">
        <w:trPr>
          <w:trHeight w:val="270"/>
        </w:trPr>
        <w:tc>
          <w:tcPr>
            <w:tcW w:w="4279" w:type="dxa"/>
            <w:gridSpan w:val="4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عداد نمونه:</w:t>
            </w:r>
          </w:p>
        </w:tc>
        <w:tc>
          <w:tcPr>
            <w:tcW w:w="5995" w:type="dxa"/>
            <w:gridSpan w:val="7"/>
            <w:tcBorders>
              <w:lef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ام نمونه:</w:t>
            </w:r>
          </w:p>
        </w:tc>
      </w:tr>
      <w:tr w:rsidR="00553884" w:rsidRPr="00ED6646" w:rsidTr="00553884">
        <w:trPr>
          <w:trHeight w:val="169"/>
        </w:trPr>
        <w:tc>
          <w:tcPr>
            <w:tcW w:w="10274" w:type="dxa"/>
            <w:gridSpan w:val="11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</w:rPr>
              <w:t xml:space="preserve">توضیحات مهم                                                                                                                          </w:t>
            </w:r>
          </w:p>
        </w:tc>
      </w:tr>
      <w:tr w:rsidR="00553884" w:rsidRPr="001C715B" w:rsidTr="00553884">
        <w:trPr>
          <w:trHeight w:val="542"/>
        </w:trPr>
        <w:tc>
          <w:tcPr>
            <w:tcW w:w="10274" w:type="dxa"/>
            <w:gridSpan w:val="11"/>
          </w:tcPr>
          <w:p w:rsidR="00553884" w:rsidRPr="00B018CA" w:rsidRDefault="00553884" w:rsidP="00EA25D1">
            <w:pPr>
              <w:bidi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مراحل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آماد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ساز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</w:t>
            </w:r>
            <w:r w:rsidR="00477599">
              <w:rPr>
                <w:rFonts w:asciiTheme="majorBidi" w:hAnsiTheme="majorBidi" w:cs="B Nazanin" w:hint="cs"/>
                <w:sz w:val="24"/>
                <w:szCs w:val="24"/>
                <w:rtl/>
              </w:rPr>
              <w:t>، با مشخص بودن برنامه ورودی به د</w:t>
            </w:r>
            <w:bookmarkStart w:id="0" w:name="_GoBack"/>
            <w:bookmarkEnd w:id="0"/>
            <w:r w:rsidR="00477599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ستگاه </w:t>
            </w:r>
            <w:r w:rsidR="00477599" w:rsidRPr="00477599">
              <w:rPr>
                <w:rFonts w:asciiTheme="majorBidi" w:hAnsiTheme="majorBidi" w:cs="B Nazanin"/>
              </w:rPr>
              <w:t>PCR</w:t>
            </w:r>
            <w:r w:rsidR="0047759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دستگا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توسط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متقاض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شود.</w:t>
            </w:r>
          </w:p>
          <w:p w:rsidR="00553884" w:rsidRPr="00B018CA" w:rsidRDefault="00553884" w:rsidP="00EA25D1">
            <w:pPr>
              <w:bidi/>
              <w:jc w:val="both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رصورت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ک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ارائ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وضیحات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را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لازم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می</w:t>
            </w:r>
            <w:r w:rsidRPr="00B018CA">
              <w:rPr>
                <w:rFonts w:ascii="Times New Roman" w:hAnsi="Times New Roman" w:cs="Times New Roman"/>
                <w:sz w:val="24"/>
                <w:szCs w:val="24"/>
                <w:rtl/>
                <w:lang w:val="fil-PH" w:bidi="fa-IR"/>
              </w:rPr>
              <w:softHyphen/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انید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راین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قسمت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ذکرکنید</w:t>
            </w:r>
            <w:r w:rsidRPr="00B018CA"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  <w:t>.</w:t>
            </w:r>
          </w:p>
        </w:tc>
      </w:tr>
      <w:tr w:rsidR="00B42DFE" w:rsidRPr="002A565A" w:rsidTr="00FD4F64">
        <w:trPr>
          <w:trHeight w:val="243"/>
        </w:trPr>
        <w:tc>
          <w:tcPr>
            <w:tcW w:w="10274" w:type="dxa"/>
            <w:gridSpan w:val="11"/>
            <w:shd w:val="clear" w:color="auto" w:fill="auto"/>
          </w:tcPr>
          <w:p w:rsidR="00B42DFE" w:rsidRPr="00A22B7F" w:rsidRDefault="004357B7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FD4F64">
        <w:trPr>
          <w:trHeight w:val="243"/>
        </w:trPr>
        <w:tc>
          <w:tcPr>
            <w:tcW w:w="3309" w:type="dxa"/>
            <w:gridSpan w:val="3"/>
            <w:shd w:val="clear" w:color="auto" w:fill="auto"/>
          </w:tcPr>
          <w:p w:rsidR="00900D48" w:rsidRPr="00900D48" w:rsidRDefault="00A91A08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42" w:type="dxa"/>
            <w:gridSpan w:val="3"/>
            <w:shd w:val="clear" w:color="auto" w:fill="auto"/>
          </w:tcPr>
          <w:p w:rsidR="00900D48" w:rsidRPr="00900D48" w:rsidRDefault="00A91A08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517" w:type="dxa"/>
            <w:gridSpan w:val="2"/>
            <w:shd w:val="clear" w:color="auto" w:fill="auto"/>
          </w:tcPr>
          <w:p w:rsidR="00900D48" w:rsidRPr="00900D48" w:rsidRDefault="00A91A08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16" w:type="dxa"/>
            <w:gridSpan w:val="2"/>
            <w:shd w:val="clear" w:color="auto" w:fill="auto"/>
          </w:tcPr>
          <w:p w:rsidR="00900D48" w:rsidRPr="00900D48" w:rsidRDefault="00A91A08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890" w:type="dxa"/>
            <w:shd w:val="clear" w:color="auto" w:fill="auto"/>
          </w:tcPr>
          <w:p w:rsidR="00900D48" w:rsidRDefault="00A91A08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FD4F64">
        <w:trPr>
          <w:trHeight w:val="1361"/>
        </w:trPr>
        <w:tc>
          <w:tcPr>
            <w:tcW w:w="10274" w:type="dxa"/>
            <w:gridSpan w:val="11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A08" w:rsidRDefault="00A91A08" w:rsidP="0095312D">
      <w:pPr>
        <w:spacing w:after="0" w:line="240" w:lineRule="auto"/>
      </w:pPr>
      <w:r>
        <w:separator/>
      </w:r>
    </w:p>
  </w:endnote>
  <w:endnote w:type="continuationSeparator" w:id="0">
    <w:p w:rsidR="00A91A08" w:rsidRDefault="00A91A08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A08" w:rsidRDefault="00A91A08" w:rsidP="0095312D">
      <w:pPr>
        <w:spacing w:after="0" w:line="240" w:lineRule="auto"/>
      </w:pPr>
      <w:r>
        <w:separator/>
      </w:r>
    </w:p>
  </w:footnote>
  <w:footnote w:type="continuationSeparator" w:id="0">
    <w:p w:rsidR="00A91A08" w:rsidRDefault="00A91A08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17CA1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386"/>
    <w:rsid w:val="00404BDB"/>
    <w:rsid w:val="004357B7"/>
    <w:rsid w:val="00444227"/>
    <w:rsid w:val="004466C7"/>
    <w:rsid w:val="00447CD5"/>
    <w:rsid w:val="004568D6"/>
    <w:rsid w:val="004627DD"/>
    <w:rsid w:val="00471572"/>
    <w:rsid w:val="00472C95"/>
    <w:rsid w:val="004731D3"/>
    <w:rsid w:val="00477599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759D"/>
    <w:rsid w:val="00774CFC"/>
    <w:rsid w:val="0078415B"/>
    <w:rsid w:val="007C054F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1A08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153B7"/>
    <w:rsid w:val="00F24052"/>
    <w:rsid w:val="00F32A7D"/>
    <w:rsid w:val="00F40503"/>
    <w:rsid w:val="00F411DB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40A42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4145E-7BCD-4361-866A-055BFCDAD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ghadar</cp:lastModifiedBy>
  <cp:revision>3</cp:revision>
  <dcterms:created xsi:type="dcterms:W3CDTF">2022-11-15T22:01:00Z</dcterms:created>
  <dcterms:modified xsi:type="dcterms:W3CDTF">2022-11-15T22:02:00Z</dcterms:modified>
</cp:coreProperties>
</file>